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DE2BB" w14:textId="77777777" w:rsidR="00580F5D" w:rsidRPr="00580F5D" w:rsidRDefault="00580F5D" w:rsidP="00580F5D">
      <w:r w:rsidRPr="00580F5D">
        <w:t>You are the CEO of a health care facility and you are presenting a PowerPoint presentation in a speech to your employees explaining how healthcare is delivered in the U.S. compared to other countries. You will need to:</w:t>
      </w:r>
    </w:p>
    <w:p w14:paraId="7B000070" w14:textId="77777777" w:rsidR="00580F5D" w:rsidRPr="00580F5D" w:rsidRDefault="00580F5D" w:rsidP="00580F5D">
      <w:pPr>
        <w:numPr>
          <w:ilvl w:val="0"/>
          <w:numId w:val="1"/>
        </w:numPr>
      </w:pPr>
      <w:r w:rsidRPr="00580F5D">
        <w:t>Create a PowerPoint presentation that you will be presenting in a speech to your employees. Must include 10–15 slides and at least three references</w:t>
      </w:r>
    </w:p>
    <w:p w14:paraId="4A1DC717" w14:textId="77777777" w:rsidR="00580F5D" w:rsidRPr="00580F5D" w:rsidRDefault="00580F5D" w:rsidP="00580F5D">
      <w:pPr>
        <w:numPr>
          <w:ilvl w:val="0"/>
          <w:numId w:val="1"/>
        </w:numPr>
      </w:pPr>
      <w:r w:rsidRPr="00580F5D">
        <w:t>Compare the United States health care delivery system to one other country in regards to health care access, wellness and prevention programs.</w:t>
      </w:r>
    </w:p>
    <w:p w14:paraId="736BA7AD" w14:textId="77777777" w:rsidR="00580F5D" w:rsidRPr="00580F5D" w:rsidRDefault="00580F5D" w:rsidP="00580F5D">
      <w:pPr>
        <w:numPr>
          <w:ilvl w:val="0"/>
          <w:numId w:val="1"/>
        </w:numPr>
      </w:pPr>
      <w:r w:rsidRPr="00580F5D">
        <w:t>Provide a recommendation for how healthcare policy-making can be improved to have the best approach possible to help patients.</w:t>
      </w:r>
    </w:p>
    <w:p w14:paraId="040C8E63" w14:textId="77777777" w:rsidR="00580F5D" w:rsidRPr="00580F5D" w:rsidRDefault="00580F5D" w:rsidP="00580F5D">
      <w:r w:rsidRPr="00580F5D">
        <w:rPr>
          <w:b/>
          <w:bCs/>
        </w:rPr>
        <w:t>Recommendations:</w:t>
      </w:r>
    </w:p>
    <w:p w14:paraId="70BF2D3A" w14:textId="77777777" w:rsidR="00580F5D" w:rsidRPr="00580F5D" w:rsidRDefault="00580F5D" w:rsidP="00580F5D">
      <w:pPr>
        <w:numPr>
          <w:ilvl w:val="0"/>
          <w:numId w:val="2"/>
        </w:numPr>
      </w:pPr>
      <w:r w:rsidRPr="00580F5D">
        <w:t>Choose a theme that does not distract from your slides.</w:t>
      </w:r>
    </w:p>
    <w:p w14:paraId="7136EBED" w14:textId="77777777" w:rsidR="00580F5D" w:rsidRPr="00580F5D" w:rsidRDefault="00580F5D" w:rsidP="00580F5D">
      <w:pPr>
        <w:numPr>
          <w:ilvl w:val="0"/>
          <w:numId w:val="2"/>
        </w:numPr>
      </w:pPr>
      <w:r w:rsidRPr="00580F5D">
        <w:t>The slides should be visually appealing. Use pictures, graphics, charts, or other visuals.</w:t>
      </w:r>
    </w:p>
    <w:p w14:paraId="6305C5A0" w14:textId="77777777" w:rsidR="00580F5D" w:rsidRPr="00580F5D" w:rsidRDefault="00580F5D" w:rsidP="00580F5D">
      <w:pPr>
        <w:numPr>
          <w:ilvl w:val="0"/>
          <w:numId w:val="2"/>
        </w:numPr>
      </w:pPr>
      <w:r w:rsidRPr="00580F5D">
        <w:t>Put very few words on the slides. The wording (your narration) should go in the Speaker’s Notes. Do not write a paper on the slides!</w:t>
      </w:r>
    </w:p>
    <w:p w14:paraId="6F7B85EE" w14:textId="77777777" w:rsidR="00580F5D" w:rsidRPr="00580F5D" w:rsidRDefault="00580F5D" w:rsidP="00580F5D">
      <w:pPr>
        <w:numPr>
          <w:ilvl w:val="0"/>
          <w:numId w:val="2"/>
        </w:numPr>
      </w:pPr>
      <w:r w:rsidRPr="00580F5D">
        <w:t>Be sure to have citations where needed.</w:t>
      </w:r>
    </w:p>
    <w:p w14:paraId="70CDF07F" w14:textId="77777777" w:rsidR="00580F5D" w:rsidRPr="00580F5D" w:rsidRDefault="00580F5D" w:rsidP="00580F5D">
      <w:pPr>
        <w:numPr>
          <w:ilvl w:val="0"/>
          <w:numId w:val="2"/>
        </w:numPr>
      </w:pPr>
      <w:r w:rsidRPr="00580F5D">
        <w:t>Include a title page and a reference page (in APA format).</w:t>
      </w:r>
    </w:p>
    <w:p w14:paraId="1B7319E3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16D0D"/>
    <w:multiLevelType w:val="multilevel"/>
    <w:tmpl w:val="D8245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5049B6"/>
    <w:multiLevelType w:val="multilevel"/>
    <w:tmpl w:val="1794E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DQ1NzA1sjQ0NLJU0lEKTi0uzszPAykwrAUAMAmPDCwAAAA="/>
  </w:docVars>
  <w:rsids>
    <w:rsidRoot w:val="00580F5D"/>
    <w:rsid w:val="00580F5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B75E"/>
  <w15:chartTrackingRefBased/>
  <w15:docId w15:val="{1A459342-51AF-4EB2-BB55-F0506810B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0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10T21:19:00Z</dcterms:created>
  <dcterms:modified xsi:type="dcterms:W3CDTF">2022-02-10T21:19:00Z</dcterms:modified>
</cp:coreProperties>
</file>